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1A81B" w14:textId="3F95D34C" w:rsidR="00CC724E" w:rsidRPr="00CF2E9C" w:rsidRDefault="00CC724E" w:rsidP="00CF2E9C">
      <w:pPr>
        <w:bidi/>
        <w:spacing w:after="100" w:afterAutospacing="1" w:line="240" w:lineRule="auto"/>
        <w:jc w:val="lowKashida"/>
        <w:rPr>
          <w:rFonts w:ascii="Simplified Arabic" w:hAnsi="Simplified Arabic" w:cs="Simplified Arabic"/>
          <w:b/>
          <w:bCs/>
          <w:sz w:val="24"/>
          <w:szCs w:val="24"/>
          <w:u w:val="single"/>
        </w:rPr>
      </w:pPr>
    </w:p>
    <w:p w14:paraId="57B1273C" w14:textId="56DAFEBA" w:rsidR="00E71471" w:rsidRPr="00CF2E9C" w:rsidRDefault="00BB7770" w:rsidP="00CF2E9C">
      <w:pPr>
        <w:bidi/>
        <w:spacing w:after="100" w:afterAutospacing="1" w:line="240" w:lineRule="auto"/>
        <w:jc w:val="center"/>
        <w:rPr>
          <w:rFonts w:ascii="Simplified Arabic" w:hAnsi="Simplified Arabic" w:cs="Simplified Arabic"/>
          <w:b/>
          <w:bCs/>
          <w:sz w:val="24"/>
          <w:szCs w:val="24"/>
          <w:u w:val="single"/>
          <w:rtl/>
        </w:rPr>
      </w:pPr>
      <w:r w:rsidRPr="00CF2E9C">
        <w:rPr>
          <w:rFonts w:ascii="Simplified Arabic" w:hAnsi="Simplified Arabic" w:cs="Simplified Arabic"/>
          <w:b/>
          <w:bCs/>
          <w:sz w:val="24"/>
          <w:szCs w:val="24"/>
          <w:u w:val="single"/>
          <w:rtl/>
        </w:rPr>
        <w:t>تنويه إعلامي</w:t>
      </w:r>
      <w:bookmarkStart w:id="0" w:name="_Hlk35503333"/>
    </w:p>
    <w:p w14:paraId="03E41912" w14:textId="2A6B04A8" w:rsidR="006505C9" w:rsidRPr="00CF2E9C" w:rsidRDefault="002106FE" w:rsidP="00CF2E9C">
      <w:pPr>
        <w:bidi/>
        <w:spacing w:after="100" w:afterAutospacing="1" w:line="240" w:lineRule="auto"/>
        <w:jc w:val="center"/>
        <w:rPr>
          <w:rFonts w:ascii="Simplified Arabic" w:hAnsi="Simplified Arabic" w:cs="Simplified Arabic"/>
          <w:b/>
          <w:bCs/>
          <w:sz w:val="28"/>
          <w:szCs w:val="28"/>
          <w:shd w:val="clear" w:color="auto" w:fill="FFFFFF"/>
        </w:rPr>
      </w:pPr>
      <w:r w:rsidRPr="00CF2E9C">
        <w:rPr>
          <w:rFonts w:ascii="Simplified Arabic" w:hAnsi="Simplified Arabic" w:cs="Simplified Arabic"/>
          <w:b/>
          <w:bCs/>
          <w:sz w:val="28"/>
          <w:szCs w:val="28"/>
          <w:shd w:val="clear" w:color="auto" w:fill="FFFFFF"/>
        </w:rPr>
        <w:t>OSN</w:t>
      </w:r>
      <w:r w:rsidRPr="00CF2E9C">
        <w:rPr>
          <w:rFonts w:ascii="Simplified Arabic" w:hAnsi="Simplified Arabic" w:cs="Simplified Arabic"/>
          <w:b/>
          <w:bCs/>
          <w:sz w:val="28"/>
          <w:szCs w:val="28"/>
          <w:shd w:val="clear" w:color="auto" w:fill="FFFFFF"/>
          <w:rtl/>
        </w:rPr>
        <w:t xml:space="preserve"> تكشف عن باقة حصرية من المسلسلات العربية والتركية في شهر أبريل</w:t>
      </w:r>
      <w:bookmarkStart w:id="1" w:name="_Hlk35514042"/>
    </w:p>
    <w:p w14:paraId="59EEEFE5" w14:textId="38900F47" w:rsidR="005E1E21" w:rsidRPr="00CF2E9C" w:rsidRDefault="005B3E50" w:rsidP="00CF2E9C">
      <w:pPr>
        <w:bidi/>
        <w:spacing w:after="100" w:afterAutospacing="1" w:line="240" w:lineRule="auto"/>
        <w:jc w:val="center"/>
        <w:rPr>
          <w:rFonts w:ascii="Simplified Arabic" w:hAnsi="Simplified Arabic" w:cs="Simplified Arabic"/>
          <w:i/>
          <w:iCs/>
          <w:sz w:val="24"/>
          <w:szCs w:val="24"/>
          <w:shd w:val="clear" w:color="auto" w:fill="FFFFFF"/>
          <w:rtl/>
        </w:rPr>
      </w:pPr>
      <w:r w:rsidRPr="00CF2E9C">
        <w:rPr>
          <w:rFonts w:ascii="Simplified Arabic" w:hAnsi="Simplified Arabic" w:cs="Simplified Arabic"/>
          <w:i/>
          <w:iCs/>
          <w:sz w:val="24"/>
          <w:szCs w:val="24"/>
          <w:shd w:val="clear" w:color="auto" w:fill="FFFFFF"/>
          <w:rtl/>
        </w:rPr>
        <w:t xml:space="preserve">باقة حصرية من مسلسلات الدراما والتشويق بانتظاركم على شبكة قنوات </w:t>
      </w:r>
      <w:r w:rsidRPr="00CF2E9C">
        <w:rPr>
          <w:rFonts w:ascii="Simplified Arabic" w:hAnsi="Simplified Arabic" w:cs="Simplified Arabic"/>
          <w:i/>
          <w:iCs/>
          <w:sz w:val="24"/>
          <w:szCs w:val="24"/>
          <w:shd w:val="clear" w:color="auto" w:fill="FFFFFF"/>
        </w:rPr>
        <w:t>OSN</w:t>
      </w:r>
    </w:p>
    <w:bookmarkEnd w:id="0"/>
    <w:p w14:paraId="6C2436F1" w14:textId="313C32EA" w:rsidR="001A1328" w:rsidRPr="00CF2E9C" w:rsidRDefault="001A1328" w:rsidP="00CF2E9C">
      <w:pPr>
        <w:bidi/>
        <w:spacing w:after="100" w:afterAutospacing="1"/>
        <w:jc w:val="lowKashida"/>
        <w:rPr>
          <w:rFonts w:ascii="Simplified Arabic" w:hAnsi="Simplified Arabic" w:cs="Simplified Arabic"/>
          <w:sz w:val="24"/>
          <w:szCs w:val="24"/>
          <w:rtl/>
        </w:rPr>
      </w:pPr>
      <w:r w:rsidRPr="00CF2E9C">
        <w:rPr>
          <w:rFonts w:ascii="Simplified Arabic" w:hAnsi="Simplified Arabic" w:cs="Simplified Arabic"/>
          <w:b/>
          <w:bCs/>
          <w:sz w:val="24"/>
          <w:szCs w:val="24"/>
          <w:shd w:val="clear" w:color="auto" w:fill="FFFFFF"/>
          <w:rtl/>
        </w:rPr>
        <w:t xml:space="preserve">دبي، الإمارات العربية المتحدة - </w:t>
      </w:r>
      <w:r w:rsidR="00DA4501">
        <w:rPr>
          <w:rFonts w:ascii="Simplified Arabic" w:hAnsi="Simplified Arabic" w:cs="Simplified Arabic"/>
          <w:b/>
          <w:bCs/>
          <w:sz w:val="24"/>
          <w:szCs w:val="24"/>
          <w:shd w:val="clear" w:color="auto" w:fill="FFFFFF"/>
        </w:rPr>
        <w:t>29</w:t>
      </w:r>
      <w:r w:rsidRPr="00CF2E9C">
        <w:rPr>
          <w:rFonts w:ascii="Simplified Arabic" w:hAnsi="Simplified Arabic" w:cs="Simplified Arabic"/>
          <w:b/>
          <w:bCs/>
          <w:sz w:val="24"/>
          <w:szCs w:val="24"/>
          <w:shd w:val="clear" w:color="auto" w:fill="FFFFFF"/>
          <w:rtl/>
        </w:rPr>
        <w:t xml:space="preserve"> مارس 2020:</w:t>
      </w:r>
      <w:r w:rsidRPr="00CF2E9C">
        <w:rPr>
          <w:rFonts w:ascii="Simplified Arabic" w:hAnsi="Simplified Arabic" w:cs="Simplified Arabic"/>
          <w:sz w:val="24"/>
          <w:szCs w:val="24"/>
          <w:rtl/>
        </w:rPr>
        <w:t xml:space="preserve"> كشفت </w:t>
      </w:r>
      <w:hyperlink r:id="rId11" w:history="1">
        <w:r w:rsidRPr="00CF2E9C">
          <w:rPr>
            <w:rStyle w:val="Hyperlink"/>
            <w:rFonts w:ascii="Simplified Arabic" w:hAnsi="Simplified Arabic" w:cs="Simplified Arabic"/>
            <w:color w:val="0070C0"/>
            <w:sz w:val="24"/>
            <w:szCs w:val="24"/>
          </w:rPr>
          <w:t>OSN</w:t>
        </w:r>
      </w:hyperlink>
      <w:r w:rsidRPr="00CF2E9C">
        <w:rPr>
          <w:rFonts w:ascii="Simplified Arabic" w:hAnsi="Simplified Arabic" w:cs="Simplified Arabic"/>
          <w:sz w:val="24"/>
          <w:szCs w:val="24"/>
          <w:rtl/>
        </w:rPr>
        <w:t>، شبكة المحتوى الترفيهي الرائدة على مستوى المنطقة، عن</w:t>
      </w:r>
      <w:r w:rsidR="00CF2E9C">
        <w:rPr>
          <w:rFonts w:ascii="Simplified Arabic" w:hAnsi="Simplified Arabic" w:cs="Simplified Arabic" w:hint="cs"/>
          <w:sz w:val="24"/>
          <w:szCs w:val="24"/>
          <w:rtl/>
        </w:rPr>
        <w:t xml:space="preserve"> عرض</w:t>
      </w:r>
      <w:r w:rsidRPr="00CF2E9C">
        <w:rPr>
          <w:rFonts w:ascii="Simplified Arabic" w:hAnsi="Simplified Arabic" w:cs="Simplified Arabic"/>
          <w:sz w:val="24"/>
          <w:szCs w:val="24"/>
          <w:rtl/>
        </w:rPr>
        <w:t xml:space="preserve"> باقة حصرية لأفضل المسلسلات العربية والتركية والكوميديا المصرية لهذا العام خلال شهر أبريل، وذلك عبر قنواتها </w:t>
      </w:r>
      <w:r w:rsidRPr="00CF2E9C">
        <w:rPr>
          <w:rFonts w:ascii="Simplified Arabic" w:hAnsi="Simplified Arabic" w:cs="Simplified Arabic"/>
          <w:b/>
          <w:bCs/>
          <w:sz w:val="24"/>
          <w:szCs w:val="24"/>
        </w:rPr>
        <w:t xml:space="preserve">OSN </w:t>
      </w:r>
      <w:proofErr w:type="spellStart"/>
      <w:r w:rsidRPr="00CF2E9C">
        <w:rPr>
          <w:rFonts w:ascii="Simplified Arabic" w:hAnsi="Simplified Arabic" w:cs="Simplified Arabic"/>
          <w:b/>
          <w:bCs/>
          <w:sz w:val="24"/>
          <w:szCs w:val="24"/>
        </w:rPr>
        <w:t>Ya</w:t>
      </w:r>
      <w:proofErr w:type="spellEnd"/>
      <w:r w:rsidRPr="00CF2E9C">
        <w:rPr>
          <w:rFonts w:ascii="Simplified Arabic" w:hAnsi="Simplified Arabic" w:cs="Simplified Arabic"/>
          <w:b/>
          <w:bCs/>
          <w:sz w:val="24"/>
          <w:szCs w:val="24"/>
        </w:rPr>
        <w:t xml:space="preserve"> </w:t>
      </w:r>
      <w:proofErr w:type="spellStart"/>
      <w:r w:rsidRPr="00CF2E9C">
        <w:rPr>
          <w:rFonts w:ascii="Simplified Arabic" w:hAnsi="Simplified Arabic" w:cs="Simplified Arabic"/>
          <w:b/>
          <w:bCs/>
          <w:sz w:val="24"/>
          <w:szCs w:val="24"/>
        </w:rPr>
        <w:t>Hala</w:t>
      </w:r>
      <w:proofErr w:type="spellEnd"/>
      <w:r w:rsidRPr="00CF2E9C">
        <w:rPr>
          <w:rFonts w:ascii="Simplified Arabic" w:hAnsi="Simplified Arabic" w:cs="Simplified Arabic"/>
          <w:b/>
          <w:bCs/>
          <w:sz w:val="24"/>
          <w:szCs w:val="24"/>
        </w:rPr>
        <w:t xml:space="preserve"> Al </w:t>
      </w:r>
      <w:proofErr w:type="spellStart"/>
      <w:r w:rsidRPr="00CF2E9C">
        <w:rPr>
          <w:rFonts w:ascii="Simplified Arabic" w:hAnsi="Simplified Arabic" w:cs="Simplified Arabic"/>
          <w:b/>
          <w:bCs/>
          <w:sz w:val="24"/>
          <w:szCs w:val="24"/>
        </w:rPr>
        <w:t>Oula</w:t>
      </w:r>
      <w:proofErr w:type="spellEnd"/>
      <w:r w:rsidR="00CF2E9C">
        <w:rPr>
          <w:rFonts w:ascii="Simplified Arabic" w:hAnsi="Simplified Arabic" w:cs="Simplified Arabic" w:hint="cs"/>
          <w:b/>
          <w:bCs/>
          <w:sz w:val="24"/>
          <w:szCs w:val="24"/>
          <w:rtl/>
        </w:rPr>
        <w:t xml:space="preserve"> </w:t>
      </w:r>
      <w:r w:rsidRPr="00CF2E9C">
        <w:rPr>
          <w:rFonts w:ascii="Simplified Arabic" w:hAnsi="Simplified Arabic" w:cs="Simplified Arabic"/>
          <w:b/>
          <w:bCs/>
          <w:sz w:val="24"/>
          <w:szCs w:val="24"/>
        </w:rPr>
        <w:t xml:space="preserve"> </w:t>
      </w:r>
      <w:r w:rsidRPr="00CF2E9C">
        <w:rPr>
          <w:rFonts w:ascii="Simplified Arabic" w:hAnsi="Simplified Arabic" w:cs="Simplified Arabic"/>
          <w:sz w:val="24"/>
          <w:szCs w:val="24"/>
          <w:rtl/>
        </w:rPr>
        <w:t>و</w:t>
      </w:r>
      <w:r w:rsidRPr="00CF2E9C">
        <w:rPr>
          <w:rFonts w:ascii="Simplified Arabic" w:hAnsi="Simplified Arabic" w:cs="Simplified Arabic"/>
          <w:b/>
          <w:bCs/>
          <w:sz w:val="24"/>
          <w:szCs w:val="24"/>
        </w:rPr>
        <w:t xml:space="preserve">OSN </w:t>
      </w:r>
      <w:proofErr w:type="spellStart"/>
      <w:r w:rsidR="009160C4" w:rsidRPr="00CF2E9C">
        <w:rPr>
          <w:rFonts w:ascii="Simplified Arabic" w:hAnsi="Simplified Arabic" w:cs="Simplified Arabic"/>
          <w:b/>
          <w:bCs/>
          <w:sz w:val="24"/>
          <w:szCs w:val="24"/>
        </w:rPr>
        <w:t>Y</w:t>
      </w:r>
      <w:r w:rsidR="009160C4">
        <w:rPr>
          <w:rFonts w:ascii="Simplified Arabic" w:hAnsi="Simplified Arabic" w:cs="Simplified Arabic"/>
          <w:b/>
          <w:bCs/>
          <w:sz w:val="24"/>
          <w:szCs w:val="24"/>
        </w:rPr>
        <w:t>a</w:t>
      </w:r>
      <w:proofErr w:type="spellEnd"/>
      <w:r w:rsidR="009160C4">
        <w:rPr>
          <w:rFonts w:ascii="Simplified Arabic" w:hAnsi="Simplified Arabic" w:cs="Simplified Arabic"/>
          <w:b/>
          <w:bCs/>
          <w:sz w:val="24"/>
          <w:szCs w:val="24"/>
        </w:rPr>
        <w:t xml:space="preserve"> </w:t>
      </w:r>
      <w:proofErr w:type="spellStart"/>
      <w:r w:rsidR="009160C4">
        <w:rPr>
          <w:rFonts w:ascii="Simplified Arabic" w:hAnsi="Simplified Arabic" w:cs="Simplified Arabic"/>
          <w:b/>
          <w:bCs/>
          <w:sz w:val="24"/>
          <w:szCs w:val="24"/>
        </w:rPr>
        <w:t>Hala</w:t>
      </w:r>
      <w:proofErr w:type="spellEnd"/>
      <w:r w:rsidR="009160C4" w:rsidRPr="00CF2E9C">
        <w:rPr>
          <w:rFonts w:ascii="Simplified Arabic" w:hAnsi="Simplified Arabic" w:cs="Simplified Arabic"/>
          <w:sz w:val="24"/>
          <w:szCs w:val="24"/>
          <w:rtl/>
        </w:rPr>
        <w:t xml:space="preserve">  </w:t>
      </w:r>
      <w:r w:rsidRPr="00CF2E9C">
        <w:rPr>
          <w:rFonts w:ascii="Simplified Arabic" w:hAnsi="Simplified Arabic" w:cs="Simplified Arabic"/>
          <w:sz w:val="24"/>
          <w:szCs w:val="24"/>
          <w:rtl/>
        </w:rPr>
        <w:t>قبل حلول شهر رمضان المبارك.</w:t>
      </w:r>
    </w:p>
    <w:p w14:paraId="34CF6A88" w14:textId="175D1DFE" w:rsidR="001A1328" w:rsidRPr="00CF2E9C" w:rsidRDefault="00CF2E9C" w:rsidP="00CF2E9C">
      <w:pPr>
        <w:bidi/>
        <w:spacing w:after="100" w:afterAutospacing="1"/>
        <w:jc w:val="lowKashida"/>
        <w:rPr>
          <w:rFonts w:ascii="Simplified Arabic" w:hAnsi="Simplified Arabic" w:cs="Simplified Arabic"/>
          <w:b/>
          <w:bCs/>
          <w:sz w:val="24"/>
          <w:szCs w:val="24"/>
          <w:shd w:val="clear" w:color="auto" w:fill="FFFFFF"/>
          <w:rtl/>
        </w:rPr>
      </w:pPr>
      <w:r>
        <w:rPr>
          <w:rFonts w:ascii="Simplified Arabic" w:hAnsi="Simplified Arabic" w:cs="Simplified Arabic" w:hint="cs"/>
          <w:sz w:val="24"/>
          <w:szCs w:val="24"/>
          <w:shd w:val="clear" w:color="auto" w:fill="FFFFFF"/>
          <w:rtl/>
        </w:rPr>
        <w:t>و</w:t>
      </w:r>
      <w:r w:rsidR="001A1328" w:rsidRPr="00CF2E9C">
        <w:rPr>
          <w:rFonts w:ascii="Simplified Arabic" w:hAnsi="Simplified Arabic" w:cs="Simplified Arabic"/>
          <w:sz w:val="24"/>
          <w:szCs w:val="24"/>
          <w:shd w:val="clear" w:color="auto" w:fill="FFFFFF"/>
          <w:rtl/>
        </w:rPr>
        <w:t xml:space="preserve">ستكون البداية مع مسلسل الكوميديا الرومانسي التركي، </w:t>
      </w:r>
      <w:r w:rsidR="001A1328" w:rsidRPr="00CF2E9C">
        <w:rPr>
          <w:rFonts w:ascii="Simplified Arabic" w:hAnsi="Simplified Arabic" w:cs="Simplified Arabic"/>
          <w:b/>
          <w:bCs/>
          <w:sz w:val="24"/>
          <w:szCs w:val="24"/>
          <w:shd w:val="clear" w:color="auto" w:fill="FFFFFF"/>
          <w:rtl/>
        </w:rPr>
        <w:t>الحب ورطة</w:t>
      </w:r>
      <w:r w:rsidR="001A1328" w:rsidRPr="00CF2E9C">
        <w:rPr>
          <w:rFonts w:ascii="Simplified Arabic" w:hAnsi="Simplified Arabic" w:cs="Simplified Arabic"/>
          <w:sz w:val="24"/>
          <w:szCs w:val="24"/>
          <w:shd w:val="clear" w:color="auto" w:fill="FFFFFF"/>
          <w:rtl/>
        </w:rPr>
        <w:t xml:space="preserve"> (</w:t>
      </w:r>
      <w:r w:rsidR="001A1328" w:rsidRPr="00CF2E9C">
        <w:rPr>
          <w:rFonts w:ascii="Simplified Arabic" w:hAnsi="Simplified Arabic" w:cs="Simplified Arabic"/>
          <w:b/>
          <w:bCs/>
          <w:sz w:val="24"/>
          <w:szCs w:val="24"/>
          <w:shd w:val="clear" w:color="auto" w:fill="FFFFFF"/>
          <w:rtl/>
        </w:rPr>
        <w:t>المعروف باسم العشق الفاخر</w:t>
      </w:r>
      <w:r w:rsidR="001A1328" w:rsidRPr="00CF2E9C">
        <w:rPr>
          <w:rFonts w:ascii="Simplified Arabic" w:hAnsi="Simplified Arabic" w:cs="Simplified Arabic"/>
          <w:sz w:val="24"/>
          <w:szCs w:val="24"/>
          <w:shd w:val="clear" w:color="auto" w:fill="FFFFFF"/>
          <w:rtl/>
        </w:rPr>
        <w:t>)، حيث يواجه حب كرم وعائشة الكثير من التحديات والعوائق بعد أن ترفض عائلتهما زواجهما المزيف. المسلسل من بطولة تشاغلار ارطغول وبورجو اوزبيرك وبنيان دونميز، ويُعرض أيام الأحد والخميس الساعة 19:00</w:t>
      </w:r>
      <w:r>
        <w:rPr>
          <w:rFonts w:ascii="Simplified Arabic" w:hAnsi="Simplified Arabic" w:cs="Simplified Arabic" w:hint="cs"/>
          <w:sz w:val="24"/>
          <w:szCs w:val="24"/>
          <w:shd w:val="clear" w:color="auto" w:fill="FFFFFF"/>
          <w:rtl/>
        </w:rPr>
        <w:t xml:space="preserve"> </w:t>
      </w:r>
      <w:r w:rsidR="001A1328" w:rsidRPr="00CF2E9C">
        <w:rPr>
          <w:rFonts w:ascii="Simplified Arabic" w:hAnsi="Simplified Arabic" w:cs="Simplified Arabic"/>
          <w:sz w:val="24"/>
          <w:szCs w:val="24"/>
          <w:shd w:val="clear" w:color="auto" w:fill="FFFFFF"/>
          <w:rtl/>
        </w:rPr>
        <w:t xml:space="preserve">بتوقيت المملكة العربية السعودية/الساعة 20:00 بتوقيت الإمارات العربية المتحدة. </w:t>
      </w:r>
      <w:r>
        <w:rPr>
          <w:rFonts w:ascii="Simplified Arabic" w:hAnsi="Simplified Arabic" w:cs="Simplified Arabic" w:hint="cs"/>
          <w:sz w:val="24"/>
          <w:szCs w:val="24"/>
          <w:shd w:val="clear" w:color="auto" w:fill="FFFFFF"/>
          <w:rtl/>
        </w:rPr>
        <w:t>و</w:t>
      </w:r>
      <w:r w:rsidR="001A1328" w:rsidRPr="00CF2E9C">
        <w:rPr>
          <w:rFonts w:ascii="Simplified Arabic" w:hAnsi="Simplified Arabic" w:cs="Simplified Arabic"/>
          <w:sz w:val="24"/>
          <w:szCs w:val="24"/>
          <w:shd w:val="clear" w:color="auto" w:fill="FFFFFF"/>
          <w:rtl/>
        </w:rPr>
        <w:t>يتوفر المسلسل باللغة العربية وباللغة التركية مع ترجمة عربية، وسيوقف عرضه في رمضان ليتابع بعده.</w:t>
      </w:r>
    </w:p>
    <w:p w14:paraId="229BB9FF" w14:textId="7DBF32EC" w:rsidR="004C2F75" w:rsidRPr="00CF2E9C" w:rsidRDefault="0009796A" w:rsidP="00CF2E9C">
      <w:pPr>
        <w:bidi/>
        <w:spacing w:after="100" w:afterAutospacing="1"/>
        <w:jc w:val="lowKashida"/>
        <w:rPr>
          <w:rFonts w:ascii="Simplified Arabic" w:hAnsi="Simplified Arabic" w:cs="Simplified Arabic"/>
          <w:sz w:val="24"/>
          <w:szCs w:val="24"/>
          <w:shd w:val="clear" w:color="auto" w:fill="FFFFFF"/>
          <w:rtl/>
        </w:rPr>
      </w:pPr>
      <w:r w:rsidRPr="00CF2E9C">
        <w:rPr>
          <w:rFonts w:ascii="Simplified Arabic" w:hAnsi="Simplified Arabic" w:cs="Simplified Arabic"/>
          <w:sz w:val="24"/>
          <w:szCs w:val="24"/>
          <w:shd w:val="clear" w:color="auto" w:fill="FFFFFF"/>
          <w:rtl/>
        </w:rPr>
        <w:t>وسيستمر عرض</w:t>
      </w:r>
      <w:r w:rsidR="00CF2E9C">
        <w:rPr>
          <w:rFonts w:ascii="Simplified Arabic" w:hAnsi="Simplified Arabic" w:cs="Simplified Arabic" w:hint="cs"/>
          <w:sz w:val="24"/>
          <w:szCs w:val="24"/>
          <w:shd w:val="clear" w:color="auto" w:fill="FFFFFF"/>
          <w:rtl/>
        </w:rPr>
        <w:t xml:space="preserve"> الموسم الأول من</w:t>
      </w:r>
      <w:r w:rsidRPr="00CF2E9C">
        <w:rPr>
          <w:rFonts w:ascii="Simplified Arabic" w:hAnsi="Simplified Arabic" w:cs="Simplified Arabic"/>
          <w:sz w:val="24"/>
          <w:szCs w:val="24"/>
          <w:shd w:val="clear" w:color="auto" w:fill="FFFFFF"/>
          <w:rtl/>
        </w:rPr>
        <w:t xml:space="preserve"> مسلسل </w:t>
      </w:r>
      <w:r w:rsidRPr="00CF2E9C">
        <w:rPr>
          <w:rFonts w:ascii="Simplified Arabic" w:hAnsi="Simplified Arabic" w:cs="Simplified Arabic"/>
          <w:b/>
          <w:bCs/>
          <w:sz w:val="24"/>
          <w:szCs w:val="24"/>
          <w:shd w:val="clear" w:color="auto" w:fill="FFFFFF"/>
          <w:rtl/>
        </w:rPr>
        <w:t xml:space="preserve">حب في إسطنبول </w:t>
      </w:r>
      <w:r w:rsidR="00CF2E9C">
        <w:rPr>
          <w:rFonts w:ascii="Simplified Arabic" w:hAnsi="Simplified Arabic" w:cs="Simplified Arabic" w:hint="cs"/>
          <w:sz w:val="24"/>
          <w:szCs w:val="24"/>
          <w:shd w:val="clear" w:color="auto" w:fill="FFFFFF"/>
          <w:rtl/>
        </w:rPr>
        <w:t>خلال</w:t>
      </w:r>
      <w:r w:rsidRPr="00CF2E9C">
        <w:rPr>
          <w:rFonts w:ascii="Simplified Arabic" w:hAnsi="Simplified Arabic" w:cs="Simplified Arabic"/>
          <w:sz w:val="24"/>
          <w:szCs w:val="24"/>
          <w:shd w:val="clear" w:color="auto" w:fill="FFFFFF"/>
          <w:rtl/>
        </w:rPr>
        <w:t xml:space="preserve"> شهر أبريل، حيث سنكمل مع الدراما الرومانسية تفاصيل وأحداث قصة الحب الممنوع بين امرأة متزوجة وطبيبها، وكيف تواجه تاتانيا التحديات للحفاظ على حبها وطفلها. المسلسل من بطولة يفجينيا لوزا وياكوف كوتشيرفسكي وعدنان كوتش، ويتم بثه بشكل حصري على شبكة </w:t>
      </w:r>
      <w:r w:rsidRPr="00CF2E9C">
        <w:rPr>
          <w:rFonts w:ascii="Simplified Arabic" w:hAnsi="Simplified Arabic" w:cs="Simplified Arabic"/>
          <w:sz w:val="24"/>
          <w:szCs w:val="24"/>
          <w:shd w:val="clear" w:color="auto" w:fill="FFFFFF"/>
        </w:rPr>
        <w:t>OSN</w:t>
      </w:r>
      <w:r w:rsidRPr="00CF2E9C">
        <w:rPr>
          <w:rFonts w:ascii="Simplified Arabic" w:hAnsi="Simplified Arabic" w:cs="Simplified Arabic"/>
          <w:sz w:val="24"/>
          <w:szCs w:val="24"/>
          <w:shd w:val="clear" w:color="auto" w:fill="FFFFFF"/>
          <w:rtl/>
        </w:rPr>
        <w:t xml:space="preserve"> الساعة 20:00 بتوقيت المملكة العربية السعودية/ الساعة 21:00 بتوقيت الإمارات العربية المتحدة، وهو متوفّر باللغة العربية واللغة الروسية مع ترجمة عربية.</w:t>
      </w:r>
    </w:p>
    <w:p w14:paraId="2C354AAC" w14:textId="6D7A03FC" w:rsidR="00867433" w:rsidRPr="00CF2E9C" w:rsidRDefault="004C2F75" w:rsidP="00CF2E9C">
      <w:pPr>
        <w:bidi/>
        <w:spacing w:after="100" w:afterAutospacing="1"/>
        <w:jc w:val="lowKashida"/>
        <w:rPr>
          <w:rFonts w:ascii="Simplified Arabic" w:hAnsi="Simplified Arabic" w:cs="Simplified Arabic"/>
          <w:b/>
          <w:bCs/>
          <w:sz w:val="24"/>
          <w:szCs w:val="24"/>
          <w:shd w:val="clear" w:color="auto" w:fill="FFFFFF"/>
          <w:rtl/>
        </w:rPr>
      </w:pPr>
      <w:r w:rsidRPr="00CF2E9C">
        <w:rPr>
          <w:rFonts w:ascii="Simplified Arabic" w:hAnsi="Simplified Arabic" w:cs="Simplified Arabic"/>
          <w:sz w:val="24"/>
          <w:szCs w:val="24"/>
          <w:shd w:val="clear" w:color="auto" w:fill="FFFFFF"/>
          <w:rtl/>
        </w:rPr>
        <w:t xml:space="preserve">ولأولئك الذين يبحثون عن </w:t>
      </w:r>
      <w:r w:rsidR="009160C4">
        <w:rPr>
          <w:rFonts w:ascii="Simplified Arabic" w:hAnsi="Simplified Arabic" w:cs="Simplified Arabic" w:hint="cs"/>
          <w:sz w:val="24"/>
          <w:szCs w:val="24"/>
          <w:shd w:val="clear" w:color="auto" w:fill="FFFFFF"/>
          <w:rtl/>
        </w:rPr>
        <w:t>جرعة</w:t>
      </w:r>
      <w:r w:rsidR="009160C4" w:rsidRPr="00CF2E9C">
        <w:rPr>
          <w:rFonts w:ascii="Simplified Arabic" w:hAnsi="Simplified Arabic" w:cs="Simplified Arabic"/>
          <w:sz w:val="24"/>
          <w:szCs w:val="24"/>
          <w:shd w:val="clear" w:color="auto" w:fill="FFFFFF"/>
          <w:rtl/>
        </w:rPr>
        <w:t xml:space="preserve"> </w:t>
      </w:r>
      <w:r w:rsidRPr="00CF2E9C">
        <w:rPr>
          <w:rFonts w:ascii="Simplified Arabic" w:hAnsi="Simplified Arabic" w:cs="Simplified Arabic"/>
          <w:sz w:val="24"/>
          <w:szCs w:val="24"/>
          <w:shd w:val="clear" w:color="auto" w:fill="FFFFFF"/>
          <w:rtl/>
        </w:rPr>
        <w:t xml:space="preserve">من الأمل، فهم على موعد مع الموسم الثالث من مسلسل </w:t>
      </w:r>
      <w:r w:rsidRPr="00CF2E9C">
        <w:rPr>
          <w:rFonts w:ascii="Simplified Arabic" w:hAnsi="Simplified Arabic" w:cs="Simplified Arabic"/>
          <w:b/>
          <w:bCs/>
          <w:sz w:val="24"/>
          <w:szCs w:val="24"/>
          <w:shd w:val="clear" w:color="auto" w:fill="FFFFFF"/>
          <w:rtl/>
        </w:rPr>
        <w:t>امرأة</w:t>
      </w:r>
      <w:r w:rsidRPr="00CF2E9C">
        <w:rPr>
          <w:rFonts w:ascii="Simplified Arabic" w:hAnsi="Simplified Arabic" w:cs="Simplified Arabic"/>
          <w:sz w:val="24"/>
          <w:szCs w:val="24"/>
          <w:shd w:val="clear" w:color="auto" w:fill="FFFFFF"/>
          <w:rtl/>
        </w:rPr>
        <w:t>، حيث ينتظر منار مفاجئة تعوضها عن كلّ ما تعرضت له من نكبات ومصاعب. المسلسل من بطولة أوزجي أوزبيرنتشي وكانر سيندروك وبينو يلدريملار ، وسيستمر عرضه حتى 21 أبريل من الاثنين حتى الخميس الساعة 21:00</w:t>
      </w:r>
      <w:r w:rsidR="00CF2E9C">
        <w:rPr>
          <w:rFonts w:ascii="Simplified Arabic" w:hAnsi="Simplified Arabic" w:cs="Simplified Arabic" w:hint="cs"/>
          <w:sz w:val="24"/>
          <w:szCs w:val="24"/>
          <w:shd w:val="clear" w:color="auto" w:fill="FFFFFF"/>
          <w:rtl/>
        </w:rPr>
        <w:t xml:space="preserve"> </w:t>
      </w:r>
      <w:r w:rsidRPr="00CF2E9C">
        <w:rPr>
          <w:rFonts w:ascii="Simplified Arabic" w:hAnsi="Simplified Arabic" w:cs="Simplified Arabic"/>
          <w:sz w:val="24"/>
          <w:szCs w:val="24"/>
          <w:shd w:val="clear" w:color="auto" w:fill="FFFFFF"/>
          <w:rtl/>
        </w:rPr>
        <w:t xml:space="preserve">بتوقيت المملكة العربية السعودية/ الساعة 22:00 بتوقيت الإمارات العربية المتحدة على  </w:t>
      </w:r>
      <w:r w:rsidRPr="00CF2E9C">
        <w:rPr>
          <w:rFonts w:ascii="Simplified Arabic" w:hAnsi="Simplified Arabic" w:cs="Simplified Arabic"/>
          <w:b/>
          <w:bCs/>
          <w:sz w:val="24"/>
          <w:szCs w:val="24"/>
          <w:shd w:val="clear" w:color="auto" w:fill="FFFFFF"/>
        </w:rPr>
        <w:t xml:space="preserve">OSN </w:t>
      </w:r>
      <w:proofErr w:type="spellStart"/>
      <w:r w:rsidRPr="00CF2E9C">
        <w:rPr>
          <w:rFonts w:ascii="Simplified Arabic" w:hAnsi="Simplified Arabic" w:cs="Simplified Arabic"/>
          <w:b/>
          <w:bCs/>
          <w:sz w:val="24"/>
          <w:szCs w:val="24"/>
          <w:shd w:val="clear" w:color="auto" w:fill="FFFFFF"/>
        </w:rPr>
        <w:t>Yahala</w:t>
      </w:r>
      <w:proofErr w:type="spellEnd"/>
      <w:r w:rsidRPr="00CF2E9C">
        <w:rPr>
          <w:rFonts w:ascii="Simplified Arabic" w:hAnsi="Simplified Arabic" w:cs="Simplified Arabic"/>
          <w:b/>
          <w:bCs/>
          <w:sz w:val="24"/>
          <w:szCs w:val="24"/>
          <w:shd w:val="clear" w:color="auto" w:fill="FFFFFF"/>
        </w:rPr>
        <w:t xml:space="preserve"> Al </w:t>
      </w:r>
      <w:proofErr w:type="spellStart"/>
      <w:r w:rsidRPr="00CF2E9C">
        <w:rPr>
          <w:rFonts w:ascii="Simplified Arabic" w:hAnsi="Simplified Arabic" w:cs="Simplified Arabic"/>
          <w:b/>
          <w:bCs/>
          <w:sz w:val="24"/>
          <w:szCs w:val="24"/>
          <w:shd w:val="clear" w:color="auto" w:fill="FFFFFF"/>
        </w:rPr>
        <w:t>Oula</w:t>
      </w:r>
      <w:proofErr w:type="spellEnd"/>
      <w:r w:rsidR="00381137">
        <w:rPr>
          <w:rFonts w:ascii="Simplified Arabic" w:hAnsi="Simplified Arabic" w:cs="Simplified Arabic" w:hint="cs"/>
          <w:b/>
          <w:bCs/>
          <w:sz w:val="24"/>
          <w:szCs w:val="24"/>
          <w:shd w:val="clear" w:color="auto" w:fill="FFFFFF"/>
          <w:rtl/>
        </w:rPr>
        <w:t>. و</w:t>
      </w:r>
      <w:r w:rsidRPr="00CF2E9C">
        <w:rPr>
          <w:rFonts w:ascii="Simplified Arabic" w:hAnsi="Simplified Arabic" w:cs="Simplified Arabic"/>
          <w:sz w:val="24"/>
          <w:szCs w:val="24"/>
          <w:shd w:val="clear" w:color="auto" w:fill="FFFFFF"/>
          <w:rtl/>
        </w:rPr>
        <w:t>يتوفر المسلسل باللغة العربية واللغة التركية مع ترجمة عربية.</w:t>
      </w:r>
    </w:p>
    <w:p w14:paraId="1F2B0C03" w14:textId="0CE7F579" w:rsidR="001A1328" w:rsidRPr="00CF2E9C" w:rsidRDefault="00867433" w:rsidP="00CF2E9C">
      <w:pPr>
        <w:bidi/>
        <w:spacing w:after="100" w:afterAutospacing="1"/>
        <w:jc w:val="lowKashida"/>
        <w:rPr>
          <w:rFonts w:ascii="Simplified Arabic" w:hAnsi="Simplified Arabic" w:cs="Simplified Arabic"/>
          <w:sz w:val="24"/>
          <w:szCs w:val="24"/>
          <w:shd w:val="clear" w:color="auto" w:fill="FFFFFF"/>
          <w:rtl/>
        </w:rPr>
      </w:pPr>
      <w:r w:rsidRPr="00CF2E9C">
        <w:rPr>
          <w:rFonts w:ascii="Simplified Arabic" w:hAnsi="Simplified Arabic" w:cs="Simplified Arabic"/>
          <w:sz w:val="24"/>
          <w:szCs w:val="24"/>
          <w:shd w:val="clear" w:color="auto" w:fill="FFFFFF"/>
          <w:rtl/>
        </w:rPr>
        <w:t xml:space="preserve">وسيتمكن محبو الدراما من متابعة مسلسل </w:t>
      </w:r>
      <w:r w:rsidRPr="00CF2E9C">
        <w:rPr>
          <w:rFonts w:ascii="Simplified Arabic" w:hAnsi="Simplified Arabic" w:cs="Simplified Arabic"/>
          <w:b/>
          <w:bCs/>
          <w:sz w:val="24"/>
          <w:szCs w:val="24"/>
          <w:shd w:val="clear" w:color="auto" w:fill="FFFFFF"/>
          <w:rtl/>
        </w:rPr>
        <w:t>الغراب</w:t>
      </w:r>
      <w:r w:rsidRPr="00CF2E9C">
        <w:rPr>
          <w:rFonts w:ascii="Simplified Arabic" w:hAnsi="Simplified Arabic" w:cs="Simplified Arabic"/>
          <w:sz w:val="24"/>
          <w:szCs w:val="24"/>
          <w:shd w:val="clear" w:color="auto" w:fill="FFFFFF"/>
          <w:rtl/>
        </w:rPr>
        <w:t xml:space="preserve"> (</w:t>
      </w:r>
      <w:r w:rsidRPr="00CF2E9C">
        <w:rPr>
          <w:rFonts w:ascii="Simplified Arabic" w:hAnsi="Simplified Arabic" w:cs="Simplified Arabic"/>
          <w:b/>
          <w:bCs/>
          <w:sz w:val="24"/>
          <w:szCs w:val="24"/>
          <w:shd w:val="clear" w:color="auto" w:fill="FFFFFF"/>
          <w:rtl/>
        </w:rPr>
        <w:t>المعروف باسم كوزغون</w:t>
      </w:r>
      <w:r w:rsidRPr="00CF2E9C">
        <w:rPr>
          <w:rFonts w:ascii="Simplified Arabic" w:hAnsi="Simplified Arabic" w:cs="Simplified Arabic"/>
          <w:sz w:val="24"/>
          <w:szCs w:val="24"/>
          <w:shd w:val="clear" w:color="auto" w:fill="FFFFFF"/>
          <w:rtl/>
        </w:rPr>
        <w:t xml:space="preserve">)، حيث تأخذ الأحداث </w:t>
      </w:r>
      <w:r w:rsidR="00D000E1">
        <w:rPr>
          <w:rFonts w:ascii="Simplified Arabic" w:hAnsi="Simplified Arabic" w:cs="Simplified Arabic" w:hint="cs"/>
          <w:sz w:val="24"/>
          <w:szCs w:val="24"/>
          <w:shd w:val="clear" w:color="auto" w:fill="FFFFFF"/>
          <w:rtl/>
        </w:rPr>
        <w:t>كل</w:t>
      </w:r>
      <w:r w:rsidRPr="00CF2E9C">
        <w:rPr>
          <w:rFonts w:ascii="Simplified Arabic" w:hAnsi="Simplified Arabic" w:cs="Simplified Arabic"/>
          <w:sz w:val="24"/>
          <w:szCs w:val="24"/>
          <w:shd w:val="clear" w:color="auto" w:fill="FFFFFF"/>
          <w:rtl/>
        </w:rPr>
        <w:t xml:space="preserve"> من ديلا والغراب في رحلة حب وانتقام تتركهما في حيرة من أمرهما، ويضع المشاهدين في حالة ترقّب عمّا سيختار كلّ منهما. </w:t>
      </w:r>
      <w:r w:rsidR="00D000E1">
        <w:rPr>
          <w:rFonts w:ascii="Simplified Arabic" w:hAnsi="Simplified Arabic" w:cs="Simplified Arabic" w:hint="cs"/>
          <w:sz w:val="24"/>
          <w:szCs w:val="24"/>
          <w:shd w:val="clear" w:color="auto" w:fill="FFFFFF"/>
          <w:rtl/>
        </w:rPr>
        <w:t>و</w:t>
      </w:r>
      <w:r w:rsidRPr="00CF2E9C">
        <w:rPr>
          <w:rFonts w:ascii="Simplified Arabic" w:hAnsi="Simplified Arabic" w:cs="Simplified Arabic"/>
          <w:sz w:val="24"/>
          <w:szCs w:val="24"/>
          <w:shd w:val="clear" w:color="auto" w:fill="FFFFFF"/>
          <w:rtl/>
        </w:rPr>
        <w:t xml:space="preserve">يتوفّر المسلسل باللغة العربية واللغة التركية مع ترجمة عربية على </w:t>
      </w:r>
      <w:r w:rsidRPr="00CF2E9C">
        <w:rPr>
          <w:rFonts w:ascii="Simplified Arabic" w:hAnsi="Simplified Arabic" w:cs="Simplified Arabic"/>
          <w:b/>
          <w:bCs/>
          <w:sz w:val="24"/>
          <w:szCs w:val="24"/>
          <w:shd w:val="clear" w:color="auto" w:fill="FFFFFF"/>
        </w:rPr>
        <w:t xml:space="preserve">OSN </w:t>
      </w:r>
      <w:proofErr w:type="spellStart"/>
      <w:r w:rsidRPr="00CF2E9C">
        <w:rPr>
          <w:rFonts w:ascii="Simplified Arabic" w:hAnsi="Simplified Arabic" w:cs="Simplified Arabic"/>
          <w:b/>
          <w:bCs/>
          <w:sz w:val="24"/>
          <w:szCs w:val="24"/>
          <w:shd w:val="clear" w:color="auto" w:fill="FFFFFF"/>
        </w:rPr>
        <w:t>Yahala</w:t>
      </w:r>
      <w:proofErr w:type="spellEnd"/>
      <w:r w:rsidRPr="00CF2E9C">
        <w:rPr>
          <w:rFonts w:ascii="Simplified Arabic" w:hAnsi="Simplified Arabic" w:cs="Simplified Arabic"/>
          <w:b/>
          <w:bCs/>
          <w:sz w:val="24"/>
          <w:szCs w:val="24"/>
          <w:shd w:val="clear" w:color="auto" w:fill="FFFFFF"/>
        </w:rPr>
        <w:t xml:space="preserve"> Al </w:t>
      </w:r>
      <w:proofErr w:type="spellStart"/>
      <w:r w:rsidRPr="00CF2E9C">
        <w:rPr>
          <w:rFonts w:ascii="Simplified Arabic" w:hAnsi="Simplified Arabic" w:cs="Simplified Arabic"/>
          <w:b/>
          <w:bCs/>
          <w:sz w:val="24"/>
          <w:szCs w:val="24"/>
          <w:shd w:val="clear" w:color="auto" w:fill="FFFFFF"/>
        </w:rPr>
        <w:t>Oula</w:t>
      </w:r>
      <w:proofErr w:type="spellEnd"/>
      <w:r w:rsidRPr="00CF2E9C">
        <w:rPr>
          <w:rFonts w:ascii="Simplified Arabic" w:hAnsi="Simplified Arabic" w:cs="Simplified Arabic"/>
          <w:sz w:val="24"/>
          <w:szCs w:val="24"/>
          <w:shd w:val="clear" w:color="auto" w:fill="FFFFFF"/>
          <w:rtl/>
        </w:rPr>
        <w:t xml:space="preserve"> من الاثنين إلى الخميس الساعة 22:00 بتوقيت المملكة العربية السعودية/ الساعة 23:00 بتوقيت الإمارات العربية المتحدة. وسينتقل في رمضان ليُعرض على </w:t>
      </w:r>
      <w:r w:rsidRPr="00CF2E9C">
        <w:rPr>
          <w:rFonts w:ascii="Simplified Arabic" w:hAnsi="Simplified Arabic" w:cs="Simplified Arabic"/>
          <w:b/>
          <w:bCs/>
          <w:sz w:val="24"/>
          <w:szCs w:val="24"/>
          <w:shd w:val="clear" w:color="auto" w:fill="FFFFFF"/>
        </w:rPr>
        <w:t xml:space="preserve">OSN </w:t>
      </w:r>
      <w:proofErr w:type="spellStart"/>
      <w:r w:rsidRPr="00CF2E9C">
        <w:rPr>
          <w:rFonts w:ascii="Simplified Arabic" w:hAnsi="Simplified Arabic" w:cs="Simplified Arabic"/>
          <w:b/>
          <w:bCs/>
          <w:sz w:val="24"/>
          <w:szCs w:val="24"/>
          <w:shd w:val="clear" w:color="auto" w:fill="FFFFFF"/>
        </w:rPr>
        <w:t>Yahala</w:t>
      </w:r>
      <w:proofErr w:type="spellEnd"/>
      <w:r w:rsidRPr="00CF2E9C">
        <w:rPr>
          <w:rFonts w:ascii="Simplified Arabic" w:hAnsi="Simplified Arabic" w:cs="Simplified Arabic"/>
          <w:sz w:val="24"/>
          <w:szCs w:val="24"/>
          <w:shd w:val="clear" w:color="auto" w:fill="FFFFFF"/>
          <w:rtl/>
        </w:rPr>
        <w:t xml:space="preserve"> يومياً الساعة 16:00 بتوقيت المملكة العربية السعودية/ الساعة 17:00</w:t>
      </w:r>
      <w:r w:rsidR="00066BD8">
        <w:rPr>
          <w:rFonts w:ascii="Simplified Arabic" w:hAnsi="Simplified Arabic" w:cs="Simplified Arabic" w:hint="cs"/>
          <w:sz w:val="24"/>
          <w:szCs w:val="24"/>
          <w:shd w:val="clear" w:color="auto" w:fill="FFFFFF"/>
          <w:rtl/>
        </w:rPr>
        <w:t xml:space="preserve"> </w:t>
      </w:r>
      <w:r w:rsidRPr="00CF2E9C">
        <w:rPr>
          <w:rFonts w:ascii="Simplified Arabic" w:hAnsi="Simplified Arabic" w:cs="Simplified Arabic"/>
          <w:sz w:val="24"/>
          <w:szCs w:val="24"/>
          <w:shd w:val="clear" w:color="auto" w:fill="FFFFFF"/>
          <w:rtl/>
        </w:rPr>
        <w:t>بتوقيت الإمارات العربية المتحدة.</w:t>
      </w:r>
    </w:p>
    <w:p w14:paraId="053F4F9F" w14:textId="18175D68" w:rsidR="002106FE" w:rsidRPr="00DA4501" w:rsidRDefault="00BB2678" w:rsidP="00DA4501">
      <w:pPr>
        <w:bidi/>
        <w:spacing w:after="100" w:afterAutospacing="1"/>
        <w:jc w:val="lowKashida"/>
        <w:rPr>
          <w:rFonts w:ascii="Simplified Arabic" w:hAnsi="Simplified Arabic" w:cs="Simplified Arabic"/>
          <w:b/>
          <w:bCs/>
          <w:sz w:val="24"/>
          <w:szCs w:val="24"/>
          <w:shd w:val="clear" w:color="auto" w:fill="FFFFFF"/>
        </w:rPr>
      </w:pPr>
      <w:bookmarkStart w:id="2" w:name="_Hlk35503786"/>
      <w:r w:rsidRPr="00CF2E9C">
        <w:rPr>
          <w:rFonts w:ascii="Simplified Arabic" w:hAnsi="Simplified Arabic" w:cs="Simplified Arabic"/>
          <w:sz w:val="24"/>
          <w:szCs w:val="24"/>
          <w:shd w:val="clear" w:color="auto" w:fill="FFFFFF"/>
          <w:rtl/>
        </w:rPr>
        <w:t xml:space="preserve">بينما سيستمر الموسم الثاني من مسلسل </w:t>
      </w:r>
      <w:r w:rsidRPr="00CF2E9C">
        <w:rPr>
          <w:rFonts w:ascii="Simplified Arabic" w:hAnsi="Simplified Arabic" w:cs="Simplified Arabic"/>
          <w:b/>
          <w:bCs/>
          <w:sz w:val="24"/>
          <w:szCs w:val="24"/>
          <w:shd w:val="clear" w:color="auto" w:fill="FFFFFF"/>
          <w:rtl/>
        </w:rPr>
        <w:t>ما فيي</w:t>
      </w:r>
      <w:r w:rsidRPr="00CF2E9C">
        <w:rPr>
          <w:rFonts w:ascii="Simplified Arabic" w:hAnsi="Simplified Arabic" w:cs="Simplified Arabic"/>
          <w:sz w:val="24"/>
          <w:szCs w:val="24"/>
          <w:shd w:val="clear" w:color="auto" w:fill="FFFFFF"/>
          <w:rtl/>
        </w:rPr>
        <w:t xml:space="preserve">  بسرد قصّة الحب بين فارس وياسا التي تصل لمرحلة تشجعهما لتجاوز كلّ العقبات. يُعرض مسلسل من الأحد إلى الخميس الساعة 23:00 بتوقيت المملكة العربية السعودية/ الساعة 00:00 بتوقيت الإمارات العربية المتحدة ويستمر حتى 23 أبريل.</w:t>
      </w:r>
      <w:bookmarkStart w:id="3" w:name="_GoBack"/>
      <w:bookmarkEnd w:id="1"/>
      <w:bookmarkEnd w:id="2"/>
      <w:bookmarkEnd w:id="3"/>
    </w:p>
    <w:sectPr w:rsidR="002106FE" w:rsidRPr="00DA4501" w:rsidSect="00E516E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2A3C05" w14:textId="77777777" w:rsidR="005D7D0E" w:rsidRDefault="005D7D0E" w:rsidP="00A7048C">
      <w:pPr>
        <w:spacing w:after="0" w:line="240" w:lineRule="auto"/>
      </w:pPr>
      <w:r>
        <w:separator/>
      </w:r>
    </w:p>
  </w:endnote>
  <w:endnote w:type="continuationSeparator" w:id="0">
    <w:p w14:paraId="5A8095D6" w14:textId="77777777" w:rsidR="005D7D0E" w:rsidRDefault="005D7D0E"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altName w:val="Simplified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425D3F" w14:textId="77777777" w:rsidR="005D7D0E" w:rsidRDefault="005D7D0E" w:rsidP="00A7048C">
      <w:pPr>
        <w:spacing w:after="0" w:line="240" w:lineRule="auto"/>
      </w:pPr>
      <w:r>
        <w:separator/>
      </w:r>
    </w:p>
  </w:footnote>
  <w:footnote w:type="continuationSeparator" w:id="0">
    <w:p w14:paraId="5FC50F72" w14:textId="77777777" w:rsidR="005D7D0E" w:rsidRDefault="005D7D0E"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F6F19" w14:textId="700CE6BE" w:rsidR="00A7048C" w:rsidRDefault="00F95D28" w:rsidP="00CC724E">
    <w:pPr>
      <w:pStyle w:val="Header"/>
      <w:bidi/>
      <w:jc w:val="center"/>
      <w:rPr>
        <w:rtl/>
      </w:rPr>
    </w:pPr>
    <w:r>
      <w:rPr>
        <w:rFonts w:hint="cs"/>
        <w:noProof/>
        <w:rtl/>
      </w:rPr>
      <w:drawing>
        <wp:inline distT="0" distB="0" distL="0" distR="0" wp14:anchorId="67D256E5" wp14:editId="33667436">
          <wp:extent cx="1569720" cy="622689"/>
          <wp:effectExtent l="0" t="0" r="0" b="6350"/>
          <wp:docPr id="7" name="Picture 7" descr="Image result for o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osn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2868" cy="635838"/>
                  </a:xfrm>
                  <a:prstGeom prst="rect">
                    <a:avLst/>
                  </a:prstGeom>
                  <a:noFill/>
                  <a:ln>
                    <a:noFill/>
                  </a:ln>
                </pic:spPr>
              </pic:pic>
            </a:graphicData>
          </a:graphic>
        </wp:inline>
      </w:drawing>
    </w:r>
  </w:p>
  <w:p w14:paraId="34F5F13E" w14:textId="77777777" w:rsidR="00A7048C" w:rsidRDefault="00A704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A0733"/>
    <w:multiLevelType w:val="hybridMultilevel"/>
    <w:tmpl w:val="AD6A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67DD2"/>
    <w:multiLevelType w:val="hybridMultilevel"/>
    <w:tmpl w:val="905C8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551419"/>
    <w:multiLevelType w:val="hybridMultilevel"/>
    <w:tmpl w:val="6E8E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E4A0A"/>
    <w:multiLevelType w:val="hybridMultilevel"/>
    <w:tmpl w:val="607E43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A630CE"/>
    <w:multiLevelType w:val="hybridMultilevel"/>
    <w:tmpl w:val="36F0E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80613E"/>
    <w:multiLevelType w:val="hybridMultilevel"/>
    <w:tmpl w:val="C268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2946A0"/>
    <w:multiLevelType w:val="hybridMultilevel"/>
    <w:tmpl w:val="6D56F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EB4A77"/>
    <w:multiLevelType w:val="hybridMultilevel"/>
    <w:tmpl w:val="830A9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6164E1C"/>
    <w:multiLevelType w:val="hybridMultilevel"/>
    <w:tmpl w:val="AF12C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EB44C1"/>
    <w:multiLevelType w:val="hybridMultilevel"/>
    <w:tmpl w:val="D6725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9A3478"/>
    <w:multiLevelType w:val="hybridMultilevel"/>
    <w:tmpl w:val="48AA0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32693D"/>
    <w:multiLevelType w:val="hybridMultilevel"/>
    <w:tmpl w:val="502AB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7C07692"/>
    <w:multiLevelType w:val="hybridMultilevel"/>
    <w:tmpl w:val="2D4C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0609D"/>
    <w:multiLevelType w:val="hybridMultilevel"/>
    <w:tmpl w:val="3B7EA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8"/>
  </w:num>
  <w:num w:numId="5">
    <w:abstractNumId w:val="8"/>
  </w:num>
  <w:num w:numId="6">
    <w:abstractNumId w:val="21"/>
  </w:num>
  <w:num w:numId="7">
    <w:abstractNumId w:val="25"/>
  </w:num>
  <w:num w:numId="8">
    <w:abstractNumId w:val="20"/>
  </w:num>
  <w:num w:numId="9">
    <w:abstractNumId w:val="6"/>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6"/>
  </w:num>
  <w:num w:numId="13">
    <w:abstractNumId w:val="14"/>
  </w:num>
  <w:num w:numId="14">
    <w:abstractNumId w:val="5"/>
  </w:num>
  <w:num w:numId="15">
    <w:abstractNumId w:val="15"/>
  </w:num>
  <w:num w:numId="16">
    <w:abstractNumId w:val="10"/>
  </w:num>
  <w:num w:numId="17">
    <w:abstractNumId w:val="12"/>
  </w:num>
  <w:num w:numId="18">
    <w:abstractNumId w:val="4"/>
  </w:num>
  <w:num w:numId="19">
    <w:abstractNumId w:val="19"/>
  </w:num>
  <w:num w:numId="20">
    <w:abstractNumId w:val="2"/>
  </w:num>
  <w:num w:numId="21">
    <w:abstractNumId w:val="24"/>
  </w:num>
  <w:num w:numId="22">
    <w:abstractNumId w:val="23"/>
  </w:num>
  <w:num w:numId="23">
    <w:abstractNumId w:val="9"/>
  </w:num>
  <w:num w:numId="24">
    <w:abstractNumId w:val="7"/>
  </w:num>
  <w:num w:numId="25">
    <w:abstractNumId w:val="3"/>
  </w:num>
  <w:num w:numId="26">
    <w:abstractNumId w:val="17"/>
  </w:num>
  <w:num w:numId="27">
    <w:abstractNumId w:val="13"/>
  </w:num>
  <w:num w:numId="28">
    <w:abstractNumId w:val="22"/>
  </w:num>
  <w:num w:numId="29">
    <w:abstractNumId w:val="16"/>
  </w:num>
  <w:num w:numId="30">
    <w:abstractNumId w:val="24"/>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bA0NDO2NLQwNzNW0lEKTi0uzszPAymwrAUAFSm75ywAAAA="/>
  </w:docVars>
  <w:rsids>
    <w:rsidRoot w:val="00C63FFB"/>
    <w:rsid w:val="00000886"/>
    <w:rsid w:val="00001D40"/>
    <w:rsid w:val="00006923"/>
    <w:rsid w:val="00011CC3"/>
    <w:rsid w:val="00012769"/>
    <w:rsid w:val="00015878"/>
    <w:rsid w:val="00016F85"/>
    <w:rsid w:val="000240F0"/>
    <w:rsid w:val="00032E40"/>
    <w:rsid w:val="000336D0"/>
    <w:rsid w:val="00035E74"/>
    <w:rsid w:val="00035EF6"/>
    <w:rsid w:val="00044DAD"/>
    <w:rsid w:val="00045673"/>
    <w:rsid w:val="000564D0"/>
    <w:rsid w:val="0005669E"/>
    <w:rsid w:val="00063B89"/>
    <w:rsid w:val="000665E8"/>
    <w:rsid w:val="00066BD8"/>
    <w:rsid w:val="00072EF8"/>
    <w:rsid w:val="00074B67"/>
    <w:rsid w:val="00075DE5"/>
    <w:rsid w:val="00080C62"/>
    <w:rsid w:val="00084CB9"/>
    <w:rsid w:val="000854D6"/>
    <w:rsid w:val="00086336"/>
    <w:rsid w:val="00086D73"/>
    <w:rsid w:val="000906B0"/>
    <w:rsid w:val="00093FB9"/>
    <w:rsid w:val="00097287"/>
    <w:rsid w:val="0009796A"/>
    <w:rsid w:val="000A2B42"/>
    <w:rsid w:val="000A2E54"/>
    <w:rsid w:val="000A47E5"/>
    <w:rsid w:val="000A6753"/>
    <w:rsid w:val="000A6B87"/>
    <w:rsid w:val="000B6417"/>
    <w:rsid w:val="000C07DE"/>
    <w:rsid w:val="000C1FD7"/>
    <w:rsid w:val="000C3F05"/>
    <w:rsid w:val="000D4776"/>
    <w:rsid w:val="000D55DA"/>
    <w:rsid w:val="000D6FCE"/>
    <w:rsid w:val="000D7CC2"/>
    <w:rsid w:val="000E4A49"/>
    <w:rsid w:val="000E5C34"/>
    <w:rsid w:val="000F0653"/>
    <w:rsid w:val="000F0686"/>
    <w:rsid w:val="000F4876"/>
    <w:rsid w:val="000F5D81"/>
    <w:rsid w:val="00100815"/>
    <w:rsid w:val="0010083A"/>
    <w:rsid w:val="00100E39"/>
    <w:rsid w:val="00107B9C"/>
    <w:rsid w:val="00121C94"/>
    <w:rsid w:val="0012235D"/>
    <w:rsid w:val="00126B83"/>
    <w:rsid w:val="001312B4"/>
    <w:rsid w:val="001325FF"/>
    <w:rsid w:val="00133681"/>
    <w:rsid w:val="001337D8"/>
    <w:rsid w:val="00134F2C"/>
    <w:rsid w:val="00136487"/>
    <w:rsid w:val="0013722B"/>
    <w:rsid w:val="00140A8F"/>
    <w:rsid w:val="00142D1B"/>
    <w:rsid w:val="0014447F"/>
    <w:rsid w:val="00144758"/>
    <w:rsid w:val="00151E0B"/>
    <w:rsid w:val="00152D9E"/>
    <w:rsid w:val="0015313F"/>
    <w:rsid w:val="00155917"/>
    <w:rsid w:val="0015739E"/>
    <w:rsid w:val="00160B13"/>
    <w:rsid w:val="0016293D"/>
    <w:rsid w:val="00164CE6"/>
    <w:rsid w:val="001656B7"/>
    <w:rsid w:val="00170EFC"/>
    <w:rsid w:val="00173349"/>
    <w:rsid w:val="00173B29"/>
    <w:rsid w:val="00181A2E"/>
    <w:rsid w:val="00186B36"/>
    <w:rsid w:val="001932CA"/>
    <w:rsid w:val="00193B78"/>
    <w:rsid w:val="00195BA5"/>
    <w:rsid w:val="00196571"/>
    <w:rsid w:val="001A1328"/>
    <w:rsid w:val="001A1435"/>
    <w:rsid w:val="001A1714"/>
    <w:rsid w:val="001A1ED1"/>
    <w:rsid w:val="001A2400"/>
    <w:rsid w:val="001A4DE7"/>
    <w:rsid w:val="001A5323"/>
    <w:rsid w:val="001A57BF"/>
    <w:rsid w:val="001B29CB"/>
    <w:rsid w:val="001B615E"/>
    <w:rsid w:val="001C7751"/>
    <w:rsid w:val="001D4EC1"/>
    <w:rsid w:val="001D787B"/>
    <w:rsid w:val="001E166A"/>
    <w:rsid w:val="001E352A"/>
    <w:rsid w:val="001E48F7"/>
    <w:rsid w:val="001F2EA8"/>
    <w:rsid w:val="001F5D81"/>
    <w:rsid w:val="00201D2A"/>
    <w:rsid w:val="002022B6"/>
    <w:rsid w:val="00202ECE"/>
    <w:rsid w:val="002061A8"/>
    <w:rsid w:val="002106FE"/>
    <w:rsid w:val="00211B32"/>
    <w:rsid w:val="0021314A"/>
    <w:rsid w:val="002150CC"/>
    <w:rsid w:val="00220D04"/>
    <w:rsid w:val="00224177"/>
    <w:rsid w:val="002263A6"/>
    <w:rsid w:val="00234A64"/>
    <w:rsid w:val="00244D22"/>
    <w:rsid w:val="00246CA8"/>
    <w:rsid w:val="002472F3"/>
    <w:rsid w:val="00252F92"/>
    <w:rsid w:val="00254C91"/>
    <w:rsid w:val="00261E04"/>
    <w:rsid w:val="00264A8B"/>
    <w:rsid w:val="002654D6"/>
    <w:rsid w:val="00266AC6"/>
    <w:rsid w:val="00267605"/>
    <w:rsid w:val="0027729F"/>
    <w:rsid w:val="00277930"/>
    <w:rsid w:val="00282F78"/>
    <w:rsid w:val="00283FDC"/>
    <w:rsid w:val="00285E96"/>
    <w:rsid w:val="0029498B"/>
    <w:rsid w:val="002A375C"/>
    <w:rsid w:val="002A38C4"/>
    <w:rsid w:val="002B119C"/>
    <w:rsid w:val="002B3137"/>
    <w:rsid w:val="002B76A6"/>
    <w:rsid w:val="002C30DA"/>
    <w:rsid w:val="002C5072"/>
    <w:rsid w:val="002C5D4D"/>
    <w:rsid w:val="002D020D"/>
    <w:rsid w:val="002D22A9"/>
    <w:rsid w:val="002D288B"/>
    <w:rsid w:val="002D2982"/>
    <w:rsid w:val="002D4D2B"/>
    <w:rsid w:val="002D6F54"/>
    <w:rsid w:val="002D7FE2"/>
    <w:rsid w:val="002E7E82"/>
    <w:rsid w:val="002F2396"/>
    <w:rsid w:val="002F24A1"/>
    <w:rsid w:val="00301663"/>
    <w:rsid w:val="003016BC"/>
    <w:rsid w:val="00301CFB"/>
    <w:rsid w:val="00302D27"/>
    <w:rsid w:val="00310F15"/>
    <w:rsid w:val="00315C23"/>
    <w:rsid w:val="00317F80"/>
    <w:rsid w:val="003252AB"/>
    <w:rsid w:val="00326619"/>
    <w:rsid w:val="00330414"/>
    <w:rsid w:val="00331530"/>
    <w:rsid w:val="003331F4"/>
    <w:rsid w:val="00340C92"/>
    <w:rsid w:val="00341199"/>
    <w:rsid w:val="00342555"/>
    <w:rsid w:val="0035391B"/>
    <w:rsid w:val="00355EAD"/>
    <w:rsid w:val="003624CA"/>
    <w:rsid w:val="00365AE1"/>
    <w:rsid w:val="00381137"/>
    <w:rsid w:val="0038299E"/>
    <w:rsid w:val="003833CC"/>
    <w:rsid w:val="003838F7"/>
    <w:rsid w:val="00383ED5"/>
    <w:rsid w:val="003A1F69"/>
    <w:rsid w:val="003A284F"/>
    <w:rsid w:val="003A3799"/>
    <w:rsid w:val="003A478D"/>
    <w:rsid w:val="003A6433"/>
    <w:rsid w:val="003B7F30"/>
    <w:rsid w:val="003C6413"/>
    <w:rsid w:val="003D03EF"/>
    <w:rsid w:val="003D1F30"/>
    <w:rsid w:val="003D3141"/>
    <w:rsid w:val="003D5F52"/>
    <w:rsid w:val="003E266F"/>
    <w:rsid w:val="003E309B"/>
    <w:rsid w:val="003E6B48"/>
    <w:rsid w:val="003F2F3A"/>
    <w:rsid w:val="00404C05"/>
    <w:rsid w:val="00406536"/>
    <w:rsid w:val="004102C7"/>
    <w:rsid w:val="00411C82"/>
    <w:rsid w:val="00414FB7"/>
    <w:rsid w:val="0041626B"/>
    <w:rsid w:val="00423AE2"/>
    <w:rsid w:val="0042464C"/>
    <w:rsid w:val="00424689"/>
    <w:rsid w:val="00430D16"/>
    <w:rsid w:val="00431F17"/>
    <w:rsid w:val="00437899"/>
    <w:rsid w:val="004421A4"/>
    <w:rsid w:val="0045091E"/>
    <w:rsid w:val="00452C02"/>
    <w:rsid w:val="00454B04"/>
    <w:rsid w:val="004555A9"/>
    <w:rsid w:val="00461A83"/>
    <w:rsid w:val="00462022"/>
    <w:rsid w:val="00463599"/>
    <w:rsid w:val="00471184"/>
    <w:rsid w:val="00477AE6"/>
    <w:rsid w:val="0048323B"/>
    <w:rsid w:val="00491AB8"/>
    <w:rsid w:val="00494F01"/>
    <w:rsid w:val="004A09BF"/>
    <w:rsid w:val="004A238F"/>
    <w:rsid w:val="004B2D3E"/>
    <w:rsid w:val="004C0C4B"/>
    <w:rsid w:val="004C2D6F"/>
    <w:rsid w:val="004C2F75"/>
    <w:rsid w:val="004C6F55"/>
    <w:rsid w:val="004C7E40"/>
    <w:rsid w:val="004D7666"/>
    <w:rsid w:val="004D7B2D"/>
    <w:rsid w:val="004E17C1"/>
    <w:rsid w:val="004E29F7"/>
    <w:rsid w:val="004E32CF"/>
    <w:rsid w:val="004E6B2C"/>
    <w:rsid w:val="004E6F2A"/>
    <w:rsid w:val="004F254C"/>
    <w:rsid w:val="004F53BC"/>
    <w:rsid w:val="005002CB"/>
    <w:rsid w:val="00510918"/>
    <w:rsid w:val="00522891"/>
    <w:rsid w:val="00525D29"/>
    <w:rsid w:val="00525E7F"/>
    <w:rsid w:val="00527DE8"/>
    <w:rsid w:val="00530C00"/>
    <w:rsid w:val="00532E65"/>
    <w:rsid w:val="00533E62"/>
    <w:rsid w:val="00535E2D"/>
    <w:rsid w:val="00540665"/>
    <w:rsid w:val="0054276E"/>
    <w:rsid w:val="00544ABF"/>
    <w:rsid w:val="005466E2"/>
    <w:rsid w:val="00546F4D"/>
    <w:rsid w:val="00552DE5"/>
    <w:rsid w:val="00553204"/>
    <w:rsid w:val="0055438F"/>
    <w:rsid w:val="005564B0"/>
    <w:rsid w:val="00557264"/>
    <w:rsid w:val="00565C30"/>
    <w:rsid w:val="005809FC"/>
    <w:rsid w:val="00582BBB"/>
    <w:rsid w:val="0059315C"/>
    <w:rsid w:val="005955D9"/>
    <w:rsid w:val="00596DB1"/>
    <w:rsid w:val="00597864"/>
    <w:rsid w:val="005A4A5B"/>
    <w:rsid w:val="005A6191"/>
    <w:rsid w:val="005A7745"/>
    <w:rsid w:val="005B077C"/>
    <w:rsid w:val="005B0A47"/>
    <w:rsid w:val="005B1B69"/>
    <w:rsid w:val="005B1FCF"/>
    <w:rsid w:val="005B3E50"/>
    <w:rsid w:val="005B50D4"/>
    <w:rsid w:val="005B6CC3"/>
    <w:rsid w:val="005B6F7F"/>
    <w:rsid w:val="005C1EFE"/>
    <w:rsid w:val="005C504A"/>
    <w:rsid w:val="005C6415"/>
    <w:rsid w:val="005D1E81"/>
    <w:rsid w:val="005D7463"/>
    <w:rsid w:val="005D7D0E"/>
    <w:rsid w:val="005E0529"/>
    <w:rsid w:val="005E1E21"/>
    <w:rsid w:val="005E22A8"/>
    <w:rsid w:val="005E270E"/>
    <w:rsid w:val="005E72CD"/>
    <w:rsid w:val="005F04FB"/>
    <w:rsid w:val="00600393"/>
    <w:rsid w:val="00600712"/>
    <w:rsid w:val="006047F6"/>
    <w:rsid w:val="00610123"/>
    <w:rsid w:val="00611E91"/>
    <w:rsid w:val="00616300"/>
    <w:rsid w:val="00624959"/>
    <w:rsid w:val="00626CED"/>
    <w:rsid w:val="00642A6E"/>
    <w:rsid w:val="006450A9"/>
    <w:rsid w:val="00645B03"/>
    <w:rsid w:val="006505C9"/>
    <w:rsid w:val="00651AA3"/>
    <w:rsid w:val="00654135"/>
    <w:rsid w:val="0065520D"/>
    <w:rsid w:val="00661406"/>
    <w:rsid w:val="00662663"/>
    <w:rsid w:val="0067247B"/>
    <w:rsid w:val="0067506E"/>
    <w:rsid w:val="006821AB"/>
    <w:rsid w:val="00686F4E"/>
    <w:rsid w:val="00691FAC"/>
    <w:rsid w:val="00692904"/>
    <w:rsid w:val="00694984"/>
    <w:rsid w:val="00697377"/>
    <w:rsid w:val="006A24C6"/>
    <w:rsid w:val="006A76F7"/>
    <w:rsid w:val="006A7F35"/>
    <w:rsid w:val="006B2AEA"/>
    <w:rsid w:val="006B3267"/>
    <w:rsid w:val="006B365A"/>
    <w:rsid w:val="006C6029"/>
    <w:rsid w:val="006C666A"/>
    <w:rsid w:val="006D2D72"/>
    <w:rsid w:val="006D353F"/>
    <w:rsid w:val="006D37C6"/>
    <w:rsid w:val="006E0371"/>
    <w:rsid w:val="006E346C"/>
    <w:rsid w:val="006F1298"/>
    <w:rsid w:val="006F239E"/>
    <w:rsid w:val="006F6078"/>
    <w:rsid w:val="006F652F"/>
    <w:rsid w:val="006F689F"/>
    <w:rsid w:val="006F7164"/>
    <w:rsid w:val="006F7BEB"/>
    <w:rsid w:val="00701F65"/>
    <w:rsid w:val="0070209B"/>
    <w:rsid w:val="00702EBD"/>
    <w:rsid w:val="0070425A"/>
    <w:rsid w:val="00711D44"/>
    <w:rsid w:val="007149BE"/>
    <w:rsid w:val="00717719"/>
    <w:rsid w:val="00720FA2"/>
    <w:rsid w:val="007313D9"/>
    <w:rsid w:val="00731B4A"/>
    <w:rsid w:val="007376F7"/>
    <w:rsid w:val="00744C0D"/>
    <w:rsid w:val="00751786"/>
    <w:rsid w:val="00751CDB"/>
    <w:rsid w:val="00752D52"/>
    <w:rsid w:val="00752D7E"/>
    <w:rsid w:val="00753892"/>
    <w:rsid w:val="0075389B"/>
    <w:rsid w:val="007546CA"/>
    <w:rsid w:val="0075557C"/>
    <w:rsid w:val="00756006"/>
    <w:rsid w:val="00757AEE"/>
    <w:rsid w:val="00765F84"/>
    <w:rsid w:val="0077077E"/>
    <w:rsid w:val="00771D65"/>
    <w:rsid w:val="00772032"/>
    <w:rsid w:val="00785CDD"/>
    <w:rsid w:val="0078734A"/>
    <w:rsid w:val="00794765"/>
    <w:rsid w:val="0079563A"/>
    <w:rsid w:val="007959D0"/>
    <w:rsid w:val="007A5471"/>
    <w:rsid w:val="007B5E7A"/>
    <w:rsid w:val="007C00C2"/>
    <w:rsid w:val="007C4324"/>
    <w:rsid w:val="007D059D"/>
    <w:rsid w:val="007D3D55"/>
    <w:rsid w:val="007D66EC"/>
    <w:rsid w:val="007E0B9C"/>
    <w:rsid w:val="007E0D26"/>
    <w:rsid w:val="007E278A"/>
    <w:rsid w:val="007E688F"/>
    <w:rsid w:val="007F3D9B"/>
    <w:rsid w:val="007F5124"/>
    <w:rsid w:val="00802B63"/>
    <w:rsid w:val="0081640A"/>
    <w:rsid w:val="00816420"/>
    <w:rsid w:val="008208D3"/>
    <w:rsid w:val="0082093C"/>
    <w:rsid w:val="00820E08"/>
    <w:rsid w:val="008252C9"/>
    <w:rsid w:val="00830481"/>
    <w:rsid w:val="00833BAC"/>
    <w:rsid w:val="00835A5A"/>
    <w:rsid w:val="008379E7"/>
    <w:rsid w:val="0085135A"/>
    <w:rsid w:val="0085278B"/>
    <w:rsid w:val="00865940"/>
    <w:rsid w:val="008672DC"/>
    <w:rsid w:val="00867433"/>
    <w:rsid w:val="00871F1E"/>
    <w:rsid w:val="00873099"/>
    <w:rsid w:val="00877A4E"/>
    <w:rsid w:val="008812B3"/>
    <w:rsid w:val="008824EF"/>
    <w:rsid w:val="00882B14"/>
    <w:rsid w:val="00885BDA"/>
    <w:rsid w:val="00885D18"/>
    <w:rsid w:val="0089329F"/>
    <w:rsid w:val="00893307"/>
    <w:rsid w:val="008A7AC8"/>
    <w:rsid w:val="008B23C9"/>
    <w:rsid w:val="008B6E8D"/>
    <w:rsid w:val="008B7C5D"/>
    <w:rsid w:val="008C0E8B"/>
    <w:rsid w:val="008C1110"/>
    <w:rsid w:val="008D5E3B"/>
    <w:rsid w:val="008E09DB"/>
    <w:rsid w:val="008F1CE6"/>
    <w:rsid w:val="008F4776"/>
    <w:rsid w:val="0090270A"/>
    <w:rsid w:val="00911951"/>
    <w:rsid w:val="00914AB5"/>
    <w:rsid w:val="009160C4"/>
    <w:rsid w:val="0091730C"/>
    <w:rsid w:val="009206F4"/>
    <w:rsid w:val="00921598"/>
    <w:rsid w:val="00927778"/>
    <w:rsid w:val="00930318"/>
    <w:rsid w:val="00931E75"/>
    <w:rsid w:val="00934374"/>
    <w:rsid w:val="0093536B"/>
    <w:rsid w:val="00936C4B"/>
    <w:rsid w:val="0093713B"/>
    <w:rsid w:val="00937CC5"/>
    <w:rsid w:val="009425ED"/>
    <w:rsid w:val="00943047"/>
    <w:rsid w:val="00945D5E"/>
    <w:rsid w:val="00946798"/>
    <w:rsid w:val="00947B5D"/>
    <w:rsid w:val="00953B19"/>
    <w:rsid w:val="00953E32"/>
    <w:rsid w:val="009553F6"/>
    <w:rsid w:val="00957D81"/>
    <w:rsid w:val="00961BB1"/>
    <w:rsid w:val="009631EB"/>
    <w:rsid w:val="00963297"/>
    <w:rsid w:val="00963BDF"/>
    <w:rsid w:val="00965538"/>
    <w:rsid w:val="0097111E"/>
    <w:rsid w:val="009713D2"/>
    <w:rsid w:val="00972868"/>
    <w:rsid w:val="00974E1A"/>
    <w:rsid w:val="009778DA"/>
    <w:rsid w:val="00981065"/>
    <w:rsid w:val="00990100"/>
    <w:rsid w:val="00993184"/>
    <w:rsid w:val="009A1F4D"/>
    <w:rsid w:val="009A26C3"/>
    <w:rsid w:val="009A6B18"/>
    <w:rsid w:val="009B02E2"/>
    <w:rsid w:val="009B3782"/>
    <w:rsid w:val="009C1C6E"/>
    <w:rsid w:val="009C5251"/>
    <w:rsid w:val="009C7192"/>
    <w:rsid w:val="009D369E"/>
    <w:rsid w:val="009D3C62"/>
    <w:rsid w:val="009D4FC7"/>
    <w:rsid w:val="009D78E7"/>
    <w:rsid w:val="009E2A28"/>
    <w:rsid w:val="009E39F9"/>
    <w:rsid w:val="009E64BC"/>
    <w:rsid w:val="009F38DD"/>
    <w:rsid w:val="009F558D"/>
    <w:rsid w:val="009F6DF8"/>
    <w:rsid w:val="009F79BF"/>
    <w:rsid w:val="00A079CB"/>
    <w:rsid w:val="00A12892"/>
    <w:rsid w:val="00A137B9"/>
    <w:rsid w:val="00A15D19"/>
    <w:rsid w:val="00A245B5"/>
    <w:rsid w:val="00A310AD"/>
    <w:rsid w:val="00A32237"/>
    <w:rsid w:val="00A3507C"/>
    <w:rsid w:val="00A451BB"/>
    <w:rsid w:val="00A55B5B"/>
    <w:rsid w:val="00A56DF2"/>
    <w:rsid w:val="00A7048C"/>
    <w:rsid w:val="00A72C84"/>
    <w:rsid w:val="00A737C4"/>
    <w:rsid w:val="00A820F0"/>
    <w:rsid w:val="00A82932"/>
    <w:rsid w:val="00A847BC"/>
    <w:rsid w:val="00A85149"/>
    <w:rsid w:val="00A9271B"/>
    <w:rsid w:val="00AA0808"/>
    <w:rsid w:val="00AA1587"/>
    <w:rsid w:val="00AA31A1"/>
    <w:rsid w:val="00AA40D3"/>
    <w:rsid w:val="00AA485C"/>
    <w:rsid w:val="00AA78B0"/>
    <w:rsid w:val="00AB628C"/>
    <w:rsid w:val="00AC3469"/>
    <w:rsid w:val="00AD178E"/>
    <w:rsid w:val="00AE2ED1"/>
    <w:rsid w:val="00AE5435"/>
    <w:rsid w:val="00AE6F6D"/>
    <w:rsid w:val="00AE7B21"/>
    <w:rsid w:val="00AF1EDB"/>
    <w:rsid w:val="00AF4B00"/>
    <w:rsid w:val="00B0157D"/>
    <w:rsid w:val="00B01B3B"/>
    <w:rsid w:val="00B02DD7"/>
    <w:rsid w:val="00B130C4"/>
    <w:rsid w:val="00B16A82"/>
    <w:rsid w:val="00B17020"/>
    <w:rsid w:val="00B2231C"/>
    <w:rsid w:val="00B243BF"/>
    <w:rsid w:val="00B26FBC"/>
    <w:rsid w:val="00B279FD"/>
    <w:rsid w:val="00B30FA2"/>
    <w:rsid w:val="00B360FD"/>
    <w:rsid w:val="00B4238D"/>
    <w:rsid w:val="00B45B55"/>
    <w:rsid w:val="00B53DAF"/>
    <w:rsid w:val="00B55D7D"/>
    <w:rsid w:val="00B6004F"/>
    <w:rsid w:val="00B61AFB"/>
    <w:rsid w:val="00B629CD"/>
    <w:rsid w:val="00B62CC4"/>
    <w:rsid w:val="00B649CA"/>
    <w:rsid w:val="00B67223"/>
    <w:rsid w:val="00B709C8"/>
    <w:rsid w:val="00B759F1"/>
    <w:rsid w:val="00B824AC"/>
    <w:rsid w:val="00B83685"/>
    <w:rsid w:val="00B84AD4"/>
    <w:rsid w:val="00B84D86"/>
    <w:rsid w:val="00B850E5"/>
    <w:rsid w:val="00B852D3"/>
    <w:rsid w:val="00BA4E64"/>
    <w:rsid w:val="00BA75F6"/>
    <w:rsid w:val="00BB1AA0"/>
    <w:rsid w:val="00BB2678"/>
    <w:rsid w:val="00BB3478"/>
    <w:rsid w:val="00BB3CD7"/>
    <w:rsid w:val="00BB7770"/>
    <w:rsid w:val="00BC072B"/>
    <w:rsid w:val="00BC3A76"/>
    <w:rsid w:val="00BD498C"/>
    <w:rsid w:val="00BD6D88"/>
    <w:rsid w:val="00BE036B"/>
    <w:rsid w:val="00BE0861"/>
    <w:rsid w:val="00BE20CF"/>
    <w:rsid w:val="00BE7900"/>
    <w:rsid w:val="00BF0DFC"/>
    <w:rsid w:val="00BF1BC6"/>
    <w:rsid w:val="00C03891"/>
    <w:rsid w:val="00C03941"/>
    <w:rsid w:val="00C03B3E"/>
    <w:rsid w:val="00C059CE"/>
    <w:rsid w:val="00C1725A"/>
    <w:rsid w:val="00C178D1"/>
    <w:rsid w:val="00C21739"/>
    <w:rsid w:val="00C32E9C"/>
    <w:rsid w:val="00C338D4"/>
    <w:rsid w:val="00C34C1D"/>
    <w:rsid w:val="00C34F30"/>
    <w:rsid w:val="00C36444"/>
    <w:rsid w:val="00C3661C"/>
    <w:rsid w:val="00C37105"/>
    <w:rsid w:val="00C37BDD"/>
    <w:rsid w:val="00C37C8D"/>
    <w:rsid w:val="00C40841"/>
    <w:rsid w:val="00C40EFE"/>
    <w:rsid w:val="00C41EB6"/>
    <w:rsid w:val="00C44599"/>
    <w:rsid w:val="00C45B5D"/>
    <w:rsid w:val="00C4625A"/>
    <w:rsid w:val="00C552FE"/>
    <w:rsid w:val="00C56649"/>
    <w:rsid w:val="00C6210C"/>
    <w:rsid w:val="00C626E1"/>
    <w:rsid w:val="00C63AAC"/>
    <w:rsid w:val="00C63FFB"/>
    <w:rsid w:val="00C65475"/>
    <w:rsid w:val="00C65BD9"/>
    <w:rsid w:val="00C67777"/>
    <w:rsid w:val="00C70EEC"/>
    <w:rsid w:val="00C75176"/>
    <w:rsid w:val="00C759DC"/>
    <w:rsid w:val="00C770D7"/>
    <w:rsid w:val="00C77BE5"/>
    <w:rsid w:val="00C900FA"/>
    <w:rsid w:val="00C91D18"/>
    <w:rsid w:val="00C94FB0"/>
    <w:rsid w:val="00CA4FA7"/>
    <w:rsid w:val="00CA6746"/>
    <w:rsid w:val="00CB1B14"/>
    <w:rsid w:val="00CB5E34"/>
    <w:rsid w:val="00CB6C34"/>
    <w:rsid w:val="00CC695F"/>
    <w:rsid w:val="00CC724E"/>
    <w:rsid w:val="00CD2CDA"/>
    <w:rsid w:val="00CD4212"/>
    <w:rsid w:val="00CD6E0D"/>
    <w:rsid w:val="00CD76BF"/>
    <w:rsid w:val="00CE20F0"/>
    <w:rsid w:val="00CE30DC"/>
    <w:rsid w:val="00CE5D9F"/>
    <w:rsid w:val="00CF2CD3"/>
    <w:rsid w:val="00CF2E9C"/>
    <w:rsid w:val="00CF3DE0"/>
    <w:rsid w:val="00CF7D72"/>
    <w:rsid w:val="00D000E1"/>
    <w:rsid w:val="00D01D2B"/>
    <w:rsid w:val="00D05ED3"/>
    <w:rsid w:val="00D139ED"/>
    <w:rsid w:val="00D15FDF"/>
    <w:rsid w:val="00D208AD"/>
    <w:rsid w:val="00D305B3"/>
    <w:rsid w:val="00D30AD2"/>
    <w:rsid w:val="00D332A6"/>
    <w:rsid w:val="00D33D2E"/>
    <w:rsid w:val="00D36402"/>
    <w:rsid w:val="00D37F4A"/>
    <w:rsid w:val="00D46E9A"/>
    <w:rsid w:val="00D542E5"/>
    <w:rsid w:val="00D56328"/>
    <w:rsid w:val="00D56BB5"/>
    <w:rsid w:val="00D56E32"/>
    <w:rsid w:val="00D600B8"/>
    <w:rsid w:val="00D6460F"/>
    <w:rsid w:val="00D64F1E"/>
    <w:rsid w:val="00D70510"/>
    <w:rsid w:val="00D747F9"/>
    <w:rsid w:val="00D8314F"/>
    <w:rsid w:val="00D863D1"/>
    <w:rsid w:val="00D93882"/>
    <w:rsid w:val="00DA4501"/>
    <w:rsid w:val="00DA4DFC"/>
    <w:rsid w:val="00DA6924"/>
    <w:rsid w:val="00DB6F0E"/>
    <w:rsid w:val="00DC328A"/>
    <w:rsid w:val="00DC469B"/>
    <w:rsid w:val="00DC4EFE"/>
    <w:rsid w:val="00DC7632"/>
    <w:rsid w:val="00DD3346"/>
    <w:rsid w:val="00DD5E87"/>
    <w:rsid w:val="00DE19B8"/>
    <w:rsid w:val="00DE5288"/>
    <w:rsid w:val="00DF689D"/>
    <w:rsid w:val="00E01CEA"/>
    <w:rsid w:val="00E02895"/>
    <w:rsid w:val="00E04E5B"/>
    <w:rsid w:val="00E077B0"/>
    <w:rsid w:val="00E16768"/>
    <w:rsid w:val="00E275BE"/>
    <w:rsid w:val="00E340FF"/>
    <w:rsid w:val="00E34B2C"/>
    <w:rsid w:val="00E45ABC"/>
    <w:rsid w:val="00E516EC"/>
    <w:rsid w:val="00E616D1"/>
    <w:rsid w:val="00E61E46"/>
    <w:rsid w:val="00E71471"/>
    <w:rsid w:val="00E75535"/>
    <w:rsid w:val="00E75786"/>
    <w:rsid w:val="00E77D29"/>
    <w:rsid w:val="00E80819"/>
    <w:rsid w:val="00E84B93"/>
    <w:rsid w:val="00E908E0"/>
    <w:rsid w:val="00E93014"/>
    <w:rsid w:val="00E94677"/>
    <w:rsid w:val="00EA3289"/>
    <w:rsid w:val="00EA34AA"/>
    <w:rsid w:val="00EA3CEE"/>
    <w:rsid w:val="00EA7AE0"/>
    <w:rsid w:val="00EB2EB3"/>
    <w:rsid w:val="00EB3DC4"/>
    <w:rsid w:val="00EB7D72"/>
    <w:rsid w:val="00ED2D2B"/>
    <w:rsid w:val="00ED6871"/>
    <w:rsid w:val="00EE1AE3"/>
    <w:rsid w:val="00EE3B4E"/>
    <w:rsid w:val="00EF5374"/>
    <w:rsid w:val="00EF689B"/>
    <w:rsid w:val="00EF7779"/>
    <w:rsid w:val="00F0386C"/>
    <w:rsid w:val="00F0747C"/>
    <w:rsid w:val="00F07D05"/>
    <w:rsid w:val="00F14D3A"/>
    <w:rsid w:val="00F15930"/>
    <w:rsid w:val="00F21AF4"/>
    <w:rsid w:val="00F21BA4"/>
    <w:rsid w:val="00F21F68"/>
    <w:rsid w:val="00F22823"/>
    <w:rsid w:val="00F33D02"/>
    <w:rsid w:val="00F40377"/>
    <w:rsid w:val="00F406EB"/>
    <w:rsid w:val="00F440B8"/>
    <w:rsid w:val="00F446A3"/>
    <w:rsid w:val="00F4518F"/>
    <w:rsid w:val="00F51618"/>
    <w:rsid w:val="00F62CEB"/>
    <w:rsid w:val="00F71921"/>
    <w:rsid w:val="00F72955"/>
    <w:rsid w:val="00F73C42"/>
    <w:rsid w:val="00F80EC9"/>
    <w:rsid w:val="00F84D70"/>
    <w:rsid w:val="00F86396"/>
    <w:rsid w:val="00F876E8"/>
    <w:rsid w:val="00F95D28"/>
    <w:rsid w:val="00FA7511"/>
    <w:rsid w:val="00FB0AFC"/>
    <w:rsid w:val="00FB302E"/>
    <w:rsid w:val="00FB43EF"/>
    <w:rsid w:val="00FB5A63"/>
    <w:rsid w:val="00FC0AA1"/>
    <w:rsid w:val="00FC3EBE"/>
    <w:rsid w:val="00FC5730"/>
    <w:rsid w:val="00FC5F16"/>
    <w:rsid w:val="00FD4F00"/>
    <w:rsid w:val="00FD6548"/>
    <w:rsid w:val="00FE0169"/>
    <w:rsid w:val="00FE1236"/>
    <w:rsid w:val="00FE24DA"/>
    <w:rsid w:val="00FE3A7E"/>
    <w:rsid w:val="00FF0A7C"/>
    <w:rsid w:val="00FF43B8"/>
    <w:rsid w:val="00FF4702"/>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AE"/>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546F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7846317">
      <w:bodyDiv w:val="1"/>
      <w:marLeft w:val="0"/>
      <w:marRight w:val="0"/>
      <w:marTop w:val="0"/>
      <w:marBottom w:val="0"/>
      <w:divBdr>
        <w:top w:val="none" w:sz="0" w:space="0" w:color="auto"/>
        <w:left w:val="none" w:sz="0" w:space="0" w:color="auto"/>
        <w:bottom w:val="none" w:sz="0" w:space="0" w:color="auto"/>
        <w:right w:val="none" w:sz="0" w:space="0" w:color="auto"/>
      </w:divBdr>
    </w:div>
    <w:div w:id="99758543">
      <w:bodyDiv w:val="1"/>
      <w:marLeft w:val="0"/>
      <w:marRight w:val="0"/>
      <w:marTop w:val="0"/>
      <w:marBottom w:val="0"/>
      <w:divBdr>
        <w:top w:val="none" w:sz="0" w:space="0" w:color="auto"/>
        <w:left w:val="none" w:sz="0" w:space="0" w:color="auto"/>
        <w:bottom w:val="none" w:sz="0" w:space="0" w:color="auto"/>
        <w:right w:val="none" w:sz="0" w:space="0" w:color="auto"/>
      </w:divBdr>
    </w:div>
    <w:div w:id="117113171">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00770368">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11002235">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76564626">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993801829">
      <w:bodyDiv w:val="1"/>
      <w:marLeft w:val="0"/>
      <w:marRight w:val="0"/>
      <w:marTop w:val="0"/>
      <w:marBottom w:val="0"/>
      <w:divBdr>
        <w:top w:val="none" w:sz="0" w:space="0" w:color="auto"/>
        <w:left w:val="none" w:sz="0" w:space="0" w:color="auto"/>
        <w:bottom w:val="none" w:sz="0" w:space="0" w:color="auto"/>
        <w:right w:val="none" w:sz="0" w:space="0" w:color="auto"/>
      </w:divBdr>
    </w:div>
    <w:div w:id="1257324036">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591426372">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681664419">
      <w:bodyDiv w:val="1"/>
      <w:marLeft w:val="0"/>
      <w:marRight w:val="0"/>
      <w:marTop w:val="0"/>
      <w:marBottom w:val="0"/>
      <w:divBdr>
        <w:top w:val="none" w:sz="0" w:space="0" w:color="auto"/>
        <w:left w:val="none" w:sz="0" w:space="0" w:color="auto"/>
        <w:bottom w:val="none" w:sz="0" w:space="0" w:color="auto"/>
        <w:right w:val="none" w:sz="0" w:space="0" w:color="auto"/>
      </w:divBdr>
    </w:div>
    <w:div w:id="1741559362">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900554037">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2088378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18CB1-EB04-4B44-8266-3E88D90EA86A}">
  <ds:schemaRefs>
    <ds:schemaRef ds:uri="http://schemas.microsoft.com/sharepoint/v3/contenttype/forms"/>
  </ds:schemaRefs>
</ds:datastoreItem>
</file>

<file path=customXml/itemProps2.xml><?xml version="1.0" encoding="utf-8"?>
<ds:datastoreItem xmlns:ds="http://schemas.openxmlformats.org/officeDocument/2006/customXml" ds:itemID="{FB3B25CD-E4CE-4887-8DE7-BE7B8157DF7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F12E62-1CBE-4A0A-916F-9CB76558D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A9CB040-48F7-4EE0-9E59-76646DFC7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90</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aibi@ipn.ae</dc:creator>
  <cp:lastModifiedBy>Reem FarajAllah</cp:lastModifiedBy>
  <cp:revision>2</cp:revision>
  <cp:lastPrinted>2017-04-04T10:04:00Z</cp:lastPrinted>
  <dcterms:created xsi:type="dcterms:W3CDTF">2020-03-29T07:23:00Z</dcterms:created>
  <dcterms:modified xsi:type="dcterms:W3CDTF">2020-03-29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